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14:paraId="0B9A700B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2E3AB41C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6110B2A7" wp14:editId="58A2AAE0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1D1C6FCA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66F95526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06447890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0BD1D30E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42ED2813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EC91310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595068B7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743E3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0640CEB" w14:textId="544F480C" w:rsidR="00305DB4" w:rsidRPr="009702D5" w:rsidRDefault="009702D5" w:rsidP="00C757A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702D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eda </w:t>
            </w:r>
            <w:proofErr w:type="spellStart"/>
            <w:r w:rsidRPr="009702D5">
              <w:rPr>
                <w:rFonts w:ascii="Times New Roman" w:hAnsi="Times New Roman" w:cs="Times New Roman"/>
                <w:bCs/>
                <w:sz w:val="24"/>
                <w:szCs w:val="24"/>
              </w:rPr>
              <w:t>Canoruç</w:t>
            </w:r>
            <w:proofErr w:type="spellEnd"/>
          </w:p>
        </w:tc>
      </w:tr>
      <w:tr w:rsidR="00305DB4" w:rsidRPr="00DA2355" w14:paraId="2FB0C191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E0A0C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76458D6" w14:textId="6F21B99E" w:rsidR="00305DB4" w:rsidRPr="00DA2355" w:rsidRDefault="009702D5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İşletme</w:t>
            </w:r>
          </w:p>
        </w:tc>
      </w:tr>
      <w:tr w:rsidR="00305DB4" w:rsidRPr="00DA2355" w14:paraId="2CE6D975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E9784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4077381" w14:textId="081EC064" w:rsidR="00305DB4" w:rsidRPr="00DA2355" w:rsidRDefault="009702D5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f.D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78097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bdulkadir Kaya</w:t>
            </w:r>
          </w:p>
        </w:tc>
      </w:tr>
      <w:tr w:rsidR="004B17FC" w:rsidRPr="00DA2355" w14:paraId="0A2B6A6D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F311CD2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215D14EB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E9E8BAC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361288A" w14:textId="1200850D" w:rsidR="007F33E0" w:rsidRPr="00DA2355" w:rsidRDefault="009702D5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702D5">
              <w:rPr>
                <w:rFonts w:ascii="Times New Roman" w:hAnsi="Times New Roman" w:cs="Times New Roman"/>
                <w:sz w:val="24"/>
                <w:szCs w:val="24"/>
              </w:rPr>
              <w:t>Blockchain</w:t>
            </w:r>
            <w:proofErr w:type="spellEnd"/>
            <w:r w:rsidRPr="009702D5">
              <w:rPr>
                <w:rFonts w:ascii="Times New Roman" w:hAnsi="Times New Roman" w:cs="Times New Roman"/>
                <w:sz w:val="24"/>
                <w:szCs w:val="24"/>
              </w:rPr>
              <w:t xml:space="preserve"> ve Kripto Para Türleri</w:t>
            </w:r>
          </w:p>
        </w:tc>
      </w:tr>
      <w:tr w:rsidR="007A0ED3" w:rsidRPr="00DA2355" w14:paraId="6160C0D8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AF84C99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29F3929" w14:textId="27A4B625" w:rsidR="007A0ED3" w:rsidRPr="00DA2355" w:rsidRDefault="00763004" w:rsidP="001E3B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16</w:t>
            </w:r>
            <w:bookmarkStart w:id="0" w:name="_GoBack"/>
            <w:bookmarkEnd w:id="0"/>
            <w:r w:rsidR="001E3B29">
              <w:rPr>
                <w:rFonts w:ascii="Times New Roman" w:hAnsi="Times New Roman" w:cs="Times New Roman"/>
                <w:sz w:val="24"/>
                <w:szCs w:val="24"/>
              </w:rPr>
              <w:t>/01/2023</w:t>
            </w:r>
          </w:p>
        </w:tc>
      </w:tr>
      <w:tr w:rsidR="000B7954" w:rsidRPr="00DA2355" w14:paraId="0CA3892A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7D30E7C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6DF9A17" w14:textId="154D7050" w:rsidR="009702D5" w:rsidRPr="00DA2355" w:rsidRDefault="009702D5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İnsan ve Toplum Bilimleri Fakültesi B Blok Toplantı Salonu 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B274589" w14:textId="3F3414B3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E3B29">
              <w:rPr>
                <w:rFonts w:ascii="Times New Roman" w:hAnsi="Times New Roman" w:cs="Times New Roman"/>
                <w:sz w:val="24"/>
                <w:szCs w:val="24"/>
              </w:rPr>
              <w:t>10:30</w:t>
            </w:r>
          </w:p>
        </w:tc>
      </w:tr>
      <w:tr w:rsidR="007A0ED3" w:rsidRPr="00DA2355" w14:paraId="6E36A5D4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8D1D56A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4F53673" w14:textId="77777777"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14:paraId="308884FF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1849DDE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17A91E33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4DF8481E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48F38C93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4264CFE6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062E755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6D51604C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65E83B32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933D17F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3F8B0ED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6A8725B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737C315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143D50C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250EDB9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35BCAD2C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224C3818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2FC849" w14:textId="77777777" w:rsidR="004C6BC6" w:rsidRDefault="004C6BC6" w:rsidP="005F3207">
      <w:pPr>
        <w:spacing w:after="0" w:line="240" w:lineRule="auto"/>
      </w:pPr>
      <w:r>
        <w:separator/>
      </w:r>
    </w:p>
  </w:endnote>
  <w:endnote w:type="continuationSeparator" w:id="0">
    <w:p w14:paraId="707ACF11" w14:textId="77777777" w:rsidR="004C6BC6" w:rsidRDefault="004C6BC6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3B4E2A57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3CCCF3AF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1DAD5FBC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1F3E7D00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40BB0E11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F8B9D7" w14:textId="77777777" w:rsidR="004C6BC6" w:rsidRDefault="004C6BC6" w:rsidP="005F3207">
      <w:pPr>
        <w:spacing w:after="0" w:line="240" w:lineRule="auto"/>
      </w:pPr>
      <w:r>
        <w:separator/>
      </w:r>
    </w:p>
  </w:footnote>
  <w:footnote w:type="continuationSeparator" w:id="0">
    <w:p w14:paraId="65647308" w14:textId="77777777" w:rsidR="004C6BC6" w:rsidRDefault="004C6BC6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1E3B29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4C6BC6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63004"/>
    <w:rsid w:val="0078097C"/>
    <w:rsid w:val="007A0ED3"/>
    <w:rsid w:val="007F33E0"/>
    <w:rsid w:val="00802CD9"/>
    <w:rsid w:val="00820A28"/>
    <w:rsid w:val="009269D8"/>
    <w:rsid w:val="009702D5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0F84"/>
    <w:rsid w:val="00D35FCF"/>
    <w:rsid w:val="00D8073B"/>
    <w:rsid w:val="00D808BD"/>
    <w:rsid w:val="00D840E6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6843A4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83</Words>
  <Characters>476</Characters>
  <Application>Microsoft Office Word</Application>
  <DocSecurity>0</DocSecurity>
  <Lines>3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Abdulkadir KAYA</cp:lastModifiedBy>
  <cp:revision>5</cp:revision>
  <cp:lastPrinted>2020-06-01T13:59:00Z</cp:lastPrinted>
  <dcterms:created xsi:type="dcterms:W3CDTF">2023-01-05T17:21:00Z</dcterms:created>
  <dcterms:modified xsi:type="dcterms:W3CDTF">2023-01-10T08:17:00Z</dcterms:modified>
</cp:coreProperties>
</file>